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8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e8756c4cfd20e46cd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8T06:13:20Z</dcterms:created>
  <dcterms:modified xsi:type="dcterms:W3CDTF">2024-03-28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8 06:13:14</vt:lpwstr>
  </property>
</Properties>
</file>